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5" w:name="X64614da6a060ba89f947c1d1a5430ec8dab5913"/>
    <w:p>
      <w:pPr>
        <w:pStyle w:val="Heading1"/>
      </w:pPr>
      <w:r>
        <w:t xml:space="preserve">Cover Letter for Orthodontist Position in Australia Brisbane</w:t>
      </w:r>
    </w:p>
    <w:p>
      <w:pPr>
        <w:pStyle w:val="FirstParagraph"/>
      </w:pPr>
      <w:r>
        <w:t xml:space="preserve">Dear [Hiring Manager's Name],</w:t>
      </w:r>
    </w:p>
    <w:p>
      <w:pPr>
        <w:pStyle w:val="BodyText"/>
      </w:pPr>
      <w:r>
        <w:t xml:space="preserve">I am writing to express my sincere interest in the Orthodontist position at [Dental Practice Name] in Australia Brisbane. As a highly motivated and experienced orthodontist with a commitment to excellence in patient care, I am eager to contribute my skills and expertise to your team. This Cover Letter outlines my qualifications, professional philosophy, and enthusiasm for joining a reputable dental practice in one of Australia’s most dynamic cities.</w:t>
      </w:r>
    </w:p>
    <w:p>
      <w:pPr>
        <w:pStyle w:val="BodyText"/>
      </w:pPr>
      <w:r>
        <w:t xml:space="preserve">With over [X years] of experience in orthodontics, I have developed a deep understanding of the complexities involved in correcting malocclusions, enhancing facial aesthetics, and improving patients’ overall quality of life. My career has been driven by a passion for combining scientific precision with compassionate care to deliver personalized treatment plans tailored to each patient’s unique needs. The opportunity to practice as an Orthodontist in Australia Brisbane aligns perfectly with my professional goals, as I am keen to serve a diverse and growing population while contributing to the advancement of orthodontic care in this region.</w:t>
      </w:r>
    </w:p>
    <w:bookmarkStart w:id="20" w:name="professional-background-and-expertise"/>
    <w:p>
      <w:pPr>
        <w:pStyle w:val="Heading2"/>
      </w:pPr>
      <w:r>
        <w:t xml:space="preserve">Professional Background and Expertise</w:t>
      </w:r>
    </w:p>
    <w:p>
      <w:pPr>
        <w:pStyle w:val="FirstParagraph"/>
      </w:pPr>
      <w:r>
        <w:t xml:space="preserve">I hold [Degree Name] in Orthodontics from [University Name], where I graduated with honors. My academic training was complemented by extensive clinical experience, including hands-on work with advanced orthodontic technologies such as Invisalign, lingual braces, and digital imaging systems. This foundation has equipped me to provide cutting-edge treatments while maintaining a strong focus on patient comfort and long-term oral health outcomes.</w:t>
      </w:r>
    </w:p>
    <w:p>
      <w:pPr>
        <w:pStyle w:val="BodyText"/>
      </w:pPr>
      <w:r>
        <w:t xml:space="preserve">Throughout my career, I have worked in both private and public healthcare settings, which has allowed me to refine my ability to adapt to diverse clinical environments. In Australia Brisbane, the demand for orthodontic services is continually rising due to the city’s expanding population and emphasis on preventive dental care. My experience in managing complex cases, including early interceptive treatments for children and comprehensive adult orthodontics, positions me as a valuable asset to any practice seeking an Orthodontist who can deliver exceptional results.</w:t>
      </w:r>
    </w:p>
    <w:bookmarkEnd w:id="20"/>
    <w:bookmarkStart w:id="21" w:name="commitment-to-patient-centered-care"/>
    <w:p>
      <w:pPr>
        <w:pStyle w:val="Heading2"/>
      </w:pPr>
      <w:r>
        <w:t xml:space="preserve">Commitment to Patient-Centered Care</w:t>
      </w:r>
    </w:p>
    <w:p>
      <w:pPr>
        <w:pStyle w:val="FirstParagraph"/>
      </w:pPr>
      <w:r>
        <w:t xml:space="preserve">At the core of my practice is a patient-centered approach that prioritizes clear communication, empathy, and education. I believe that informed patients are empowered to make decisions about their treatment, which fosters trust and long-term satisfaction. In Australia Brisbane, where multicultural communities thrive, I have developed strong interpersonal skills to connect with patients from various backgrounds. My ability to explain technical concepts in accessible language ensures that each individual feels heard and understood throughout their orthodontic journey.</w:t>
      </w:r>
    </w:p>
    <w:p>
      <w:pPr>
        <w:pStyle w:val="BodyText"/>
      </w:pPr>
      <w:r>
        <w:t xml:space="preserve">For instance, during my time at [Previous Practice Name] in [Location], I led a team of dental professionals in providing orthodontic care to over 500 patients annually. By implementing a structured follow-up system and leveraging digital tools to track progress, I significantly improved patient adherence to treatment plans. This approach not only enhanced clinical outcomes but also strengthened the practice’s reputation for reliability and innovation.</w:t>
      </w:r>
    </w:p>
    <w:bookmarkEnd w:id="21"/>
    <w:bookmarkStart w:id="22" w:name="Xaab04c25fb7bba9a78d66bd107ae18d6a08b436"/>
    <w:p>
      <w:pPr>
        <w:pStyle w:val="Heading2"/>
      </w:pPr>
      <w:r>
        <w:t xml:space="preserve">Adaptation to Australia Brisbane’s Healthcare Landscape</w:t>
      </w:r>
    </w:p>
    <w:p>
      <w:pPr>
        <w:pStyle w:val="FirstParagraph"/>
      </w:pPr>
      <w:r>
        <w:t xml:space="preserve">Australia Brisbane is renowned for its high standards of healthcare, and I am fully committed to upholding these expectations. My registration with the Australian Health Practitioner Regulation Agency (AHPRA) ensures that I meet all legal and ethical requirements to practice as an Orthodontist in this country. Additionally, I stay current with the latest advancements in orthodontic science through continuous professional development, including memberships with organizations such as the Australian Orthodontic Society (AOS) and the Royal Australasian College of Dental Surgeons (RACDS).</w:t>
      </w:r>
    </w:p>
    <w:p>
      <w:pPr>
        <w:pStyle w:val="BodyText"/>
      </w:pPr>
      <w:r>
        <w:t xml:space="preserve">Living and working in Australia Brisbane has also deepened my appreciation for the region’s unique challenges and opportunities. The city’s urban environment, coupled with its proximity to natural attractions, creates a vibrant lifestyle that I believe complements a career in healthcare. I am particularly drawn to [Dental Practice Name]’s reputation for innovation and community engagement, which aligns with my own values of excellence and service.</w:t>
      </w:r>
    </w:p>
    <w:bookmarkEnd w:id="22"/>
    <w:bookmarkStart w:id="23" w:name="why-australia-brisbane"/>
    <w:p>
      <w:pPr>
        <w:pStyle w:val="Heading2"/>
      </w:pPr>
      <w:r>
        <w:t xml:space="preserve">Why Australia Brisbane?</w:t>
      </w:r>
    </w:p>
    <w:p>
      <w:pPr>
        <w:pStyle w:val="FirstParagraph"/>
      </w:pPr>
      <w:r>
        <w:t xml:space="preserve">Australia Brisbane offers an ideal setting for an Orthodontist who seeks to balance professional growth with a high quality of life. The city’s thriving healthcare sector, combined with its multicultural communities, provides ample opportunities to expand my expertise and make a meaningful impact. I am especially excited about the possibility of contributing to [Dental Practice Name]’s mission of delivering exceptional orthodontic care while fostering a welcoming and inclusive environment for patients.</w:t>
      </w:r>
    </w:p>
    <w:p>
      <w:pPr>
        <w:pStyle w:val="BodyText"/>
      </w:pPr>
      <w:r>
        <w:t xml:space="preserve">Furthermore, Brisbane’s commitment to sustainability and community well-being resonates with my personal values. I am eager to collaborate with a practice that shares this vision, whether through initiatives like free orthodontic workshops for underserved populations or partnerships with local schools to promote oral health education.</w:t>
      </w:r>
    </w:p>
    <w:bookmarkEnd w:id="23"/>
    <w:bookmarkStart w:id="24" w:name="conclusion"/>
    <w:p>
      <w:pPr>
        <w:pStyle w:val="Heading2"/>
      </w:pPr>
      <w:r>
        <w:t xml:space="preserve">Conclusion</w:t>
      </w:r>
    </w:p>
    <w:p>
      <w:pPr>
        <w:pStyle w:val="FirstParagraph"/>
      </w:pPr>
      <w:r>
        <w:t xml:space="preserve">In conclusion, I am confident that my skills, experience, and passion for orthodontics make me a strong candidate for the Orthodontist position at [Dental Practice Name]. I am enthusiastic about the opportunity to contribute to your team’s success while providing exceptional care to patients in Australia Brisbane. Thank you for considering my application. I would welcome the chance to discuss how my background and vision align with your practice’s goals.</w:t>
      </w:r>
    </w:p>
    <w:p>
      <w:pPr>
        <w:pStyle w:val="BodyText"/>
      </w:pPr>
      <w:r>
        <w:t xml:space="preserve">Warm regards,</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Australia Brisbane</dc:title>
  <dc:creator/>
  <dc:language>en</dc:language>
  <cp:keywords/>
  <dcterms:created xsi:type="dcterms:W3CDTF">2025-12-11T17:04:25Z</dcterms:created>
  <dcterms:modified xsi:type="dcterms:W3CDTF">2025-12-11T17:04:25Z</dcterms:modified>
</cp:coreProperties>
</file>

<file path=docProps/custom.xml><?xml version="1.0" encoding="utf-8"?>
<Properties xmlns="http://schemas.openxmlformats.org/officeDocument/2006/custom-properties" xmlns:vt="http://schemas.openxmlformats.org/officeDocument/2006/docPropsVTypes"/>
</file>